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9352339" w14:textId="77777777" w:rsidR="008C2F54" w:rsidRDefault="008C2F54" w:rsidP="008C2F54">
      <w:pPr>
        <w:jc w:val="center"/>
      </w:pPr>
      <w:r>
        <w:rPr>
          <w:noProof/>
        </w:rPr>
        <w:drawing>
          <wp:inline distT="0" distB="0" distL="0" distR="0" wp14:anchorId="46952570" wp14:editId="62CA0A75">
            <wp:extent cx="1805940" cy="800100"/>
            <wp:effectExtent l="0" t="0" r="381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805940" cy="800100"/>
                    </a:xfrm>
                    <a:prstGeom prst="rect">
                      <a:avLst/>
                    </a:prstGeom>
                  </pic:spPr>
                </pic:pic>
              </a:graphicData>
            </a:graphic>
          </wp:inline>
        </w:drawing>
      </w:r>
    </w:p>
    <w:p w14:paraId="00942CB5" w14:textId="77777777" w:rsidR="008C2F54" w:rsidRDefault="008C2F54" w:rsidP="008C2F54">
      <w:pPr>
        <w:jc w:val="center"/>
      </w:pPr>
      <w:r>
        <w:t>Gulf Coast Writers Association</w:t>
      </w:r>
    </w:p>
    <w:p w14:paraId="4F83C543" w14:textId="7B6C2D73" w:rsidR="008C2F54" w:rsidRDefault="00222CD2" w:rsidP="008C2F54">
      <w:pPr>
        <w:jc w:val="center"/>
      </w:pPr>
      <w:r>
        <w:t>Executive Board</w:t>
      </w:r>
      <w:r w:rsidR="008C2F54">
        <w:t xml:space="preserve"> Minutes 0</w:t>
      </w:r>
      <w:r w:rsidR="00F072DA">
        <w:t>9</w:t>
      </w:r>
      <w:r w:rsidR="003268D0">
        <w:t>/1</w:t>
      </w:r>
      <w:r w:rsidR="00F072DA">
        <w:t>4</w:t>
      </w:r>
      <w:r w:rsidR="008C2F54">
        <w:t>/2021</w:t>
      </w:r>
    </w:p>
    <w:p w14:paraId="58E29267" w14:textId="07175043" w:rsidR="00222CD2" w:rsidRDefault="00222CD2" w:rsidP="008C2F54">
      <w:pPr>
        <w:jc w:val="center"/>
      </w:pPr>
    </w:p>
    <w:p w14:paraId="08F9DE7E" w14:textId="417C9DD5" w:rsidR="00824401" w:rsidRPr="00175D23" w:rsidRDefault="00175D23" w:rsidP="00222CD2">
      <w:pPr>
        <w:rPr>
          <w:sz w:val="22"/>
          <w:szCs w:val="22"/>
        </w:rPr>
      </w:pPr>
      <w:r w:rsidRPr="00175D23">
        <w:rPr>
          <w:sz w:val="22"/>
          <w:szCs w:val="22"/>
        </w:rPr>
        <w:t>The m</w:t>
      </w:r>
      <w:r w:rsidR="00222CD2" w:rsidRPr="00175D23">
        <w:rPr>
          <w:sz w:val="22"/>
          <w:szCs w:val="22"/>
        </w:rPr>
        <w:t xml:space="preserve">eeting </w:t>
      </w:r>
      <w:r w:rsidR="00B82920" w:rsidRPr="00175D23">
        <w:rPr>
          <w:sz w:val="22"/>
          <w:szCs w:val="22"/>
        </w:rPr>
        <w:t xml:space="preserve">was </w:t>
      </w:r>
      <w:r w:rsidR="00222CD2" w:rsidRPr="00175D23">
        <w:rPr>
          <w:sz w:val="22"/>
          <w:szCs w:val="22"/>
        </w:rPr>
        <w:t>called to order at 5:</w:t>
      </w:r>
      <w:r w:rsidR="00E274FB">
        <w:rPr>
          <w:sz w:val="22"/>
          <w:szCs w:val="22"/>
        </w:rPr>
        <w:t>45</w:t>
      </w:r>
      <w:r w:rsidR="00222CD2" w:rsidRPr="00175D23">
        <w:rPr>
          <w:sz w:val="22"/>
          <w:szCs w:val="22"/>
        </w:rPr>
        <w:t xml:space="preserve"> PM by President Irene Smith. </w:t>
      </w:r>
      <w:r w:rsidR="00824401" w:rsidRPr="00175D23">
        <w:rPr>
          <w:sz w:val="22"/>
          <w:szCs w:val="22"/>
        </w:rPr>
        <w:t>Members</w:t>
      </w:r>
      <w:r w:rsidR="005B5BDA" w:rsidRPr="00175D23">
        <w:rPr>
          <w:sz w:val="22"/>
          <w:szCs w:val="22"/>
        </w:rPr>
        <w:t xml:space="preserve"> </w:t>
      </w:r>
      <w:r w:rsidR="00824401" w:rsidRPr="00175D23">
        <w:rPr>
          <w:sz w:val="22"/>
          <w:szCs w:val="22"/>
        </w:rPr>
        <w:t>present</w:t>
      </w:r>
      <w:r w:rsidR="009117B1" w:rsidRPr="00175D23">
        <w:rPr>
          <w:sz w:val="22"/>
          <w:szCs w:val="22"/>
        </w:rPr>
        <w:t xml:space="preserve"> at the Fairfield Inn in person </w:t>
      </w:r>
      <w:r w:rsidR="005B5BDA" w:rsidRPr="00175D23">
        <w:rPr>
          <w:sz w:val="22"/>
          <w:szCs w:val="22"/>
        </w:rPr>
        <w:t xml:space="preserve">were </w:t>
      </w:r>
      <w:r w:rsidR="009117B1" w:rsidRPr="00175D23">
        <w:rPr>
          <w:sz w:val="22"/>
          <w:szCs w:val="22"/>
        </w:rPr>
        <w:t xml:space="preserve">Irene, David Aiken, Judy Loose, </w:t>
      </w:r>
      <w:r w:rsidR="00E274FB">
        <w:rPr>
          <w:sz w:val="22"/>
          <w:szCs w:val="22"/>
        </w:rPr>
        <w:t xml:space="preserve">Mike Cole, and Geneva Kelly. Christie </w:t>
      </w:r>
      <w:proofErr w:type="spellStart"/>
      <w:r w:rsidR="00E274FB">
        <w:rPr>
          <w:sz w:val="22"/>
          <w:szCs w:val="22"/>
        </w:rPr>
        <w:t>Zarria</w:t>
      </w:r>
      <w:proofErr w:type="spellEnd"/>
      <w:r w:rsidR="00E274FB">
        <w:rPr>
          <w:sz w:val="22"/>
          <w:szCs w:val="22"/>
        </w:rPr>
        <w:t xml:space="preserve"> was</w:t>
      </w:r>
      <w:r w:rsidR="003268D0">
        <w:rPr>
          <w:sz w:val="22"/>
          <w:szCs w:val="22"/>
        </w:rPr>
        <w:t xml:space="preserve"> present by Zoom</w:t>
      </w:r>
      <w:r w:rsidR="00824401" w:rsidRPr="00175D23">
        <w:rPr>
          <w:sz w:val="22"/>
          <w:szCs w:val="22"/>
        </w:rPr>
        <w:t xml:space="preserve">. </w:t>
      </w:r>
    </w:p>
    <w:p w14:paraId="4DD3EBA3" w14:textId="77777777" w:rsidR="00824401" w:rsidRPr="00175D23" w:rsidRDefault="00824401" w:rsidP="00222CD2">
      <w:pPr>
        <w:rPr>
          <w:sz w:val="22"/>
          <w:szCs w:val="22"/>
        </w:rPr>
      </w:pPr>
    </w:p>
    <w:p w14:paraId="36A79258" w14:textId="5C6DABAF" w:rsidR="00E274FB" w:rsidRDefault="00E274FB" w:rsidP="00222CD2">
      <w:pPr>
        <w:rPr>
          <w:sz w:val="22"/>
          <w:szCs w:val="22"/>
        </w:rPr>
      </w:pPr>
      <w:r>
        <w:rPr>
          <w:sz w:val="22"/>
          <w:szCs w:val="22"/>
        </w:rPr>
        <w:t xml:space="preserve">Irene informed us that Bob McCarthy (Programs Officer) and Jan </w:t>
      </w:r>
      <w:proofErr w:type="spellStart"/>
      <w:r>
        <w:rPr>
          <w:sz w:val="22"/>
          <w:szCs w:val="22"/>
        </w:rPr>
        <w:t>Nieman</w:t>
      </w:r>
      <w:proofErr w:type="spellEnd"/>
      <w:r>
        <w:rPr>
          <w:sz w:val="22"/>
          <w:szCs w:val="22"/>
        </w:rPr>
        <w:t xml:space="preserve"> (Officer at Large) have resigned. Judy will put a notice on the website looking for new volunteers. Bob will bring equipment to this Saturday’s meeting and someone will need to store it. Irene said she could do it if people would help bring it from her car to the meetings.</w:t>
      </w:r>
    </w:p>
    <w:p w14:paraId="5BC9469B" w14:textId="77777777" w:rsidR="00E274FB" w:rsidRDefault="00E274FB" w:rsidP="00222CD2">
      <w:pPr>
        <w:rPr>
          <w:sz w:val="22"/>
          <w:szCs w:val="22"/>
        </w:rPr>
      </w:pPr>
    </w:p>
    <w:p w14:paraId="246EE1D3" w14:textId="008B045B" w:rsidR="00222CD2" w:rsidRPr="00175D23" w:rsidRDefault="00222CD2" w:rsidP="00222CD2">
      <w:pPr>
        <w:rPr>
          <w:sz w:val="22"/>
          <w:szCs w:val="22"/>
        </w:rPr>
      </w:pPr>
      <w:r w:rsidRPr="00175D23">
        <w:rPr>
          <w:sz w:val="22"/>
          <w:szCs w:val="22"/>
        </w:rPr>
        <w:t xml:space="preserve">Minutes of the </w:t>
      </w:r>
      <w:r w:rsidR="00E274FB">
        <w:rPr>
          <w:sz w:val="22"/>
          <w:szCs w:val="22"/>
        </w:rPr>
        <w:t>August</w:t>
      </w:r>
      <w:r w:rsidRPr="00175D23">
        <w:rPr>
          <w:sz w:val="22"/>
          <w:szCs w:val="22"/>
        </w:rPr>
        <w:t xml:space="preserve"> meeting were approved</w:t>
      </w:r>
      <w:r w:rsidR="003268D0">
        <w:rPr>
          <w:sz w:val="22"/>
          <w:szCs w:val="22"/>
        </w:rPr>
        <w:t xml:space="preserve"> as moved by </w:t>
      </w:r>
      <w:r w:rsidR="00E274FB">
        <w:rPr>
          <w:sz w:val="22"/>
          <w:szCs w:val="22"/>
        </w:rPr>
        <w:t>David</w:t>
      </w:r>
      <w:r w:rsidR="003268D0">
        <w:rPr>
          <w:sz w:val="22"/>
          <w:szCs w:val="22"/>
        </w:rPr>
        <w:t xml:space="preserve"> and seconded by </w:t>
      </w:r>
      <w:r w:rsidR="004B17B8">
        <w:rPr>
          <w:sz w:val="22"/>
          <w:szCs w:val="22"/>
        </w:rPr>
        <w:t>Judy</w:t>
      </w:r>
      <w:r w:rsidR="003268D0">
        <w:rPr>
          <w:sz w:val="22"/>
          <w:szCs w:val="22"/>
        </w:rPr>
        <w:t>.</w:t>
      </w:r>
    </w:p>
    <w:p w14:paraId="086C5F28" w14:textId="408B2A71" w:rsidR="005B5BDA" w:rsidRPr="00175D23" w:rsidRDefault="005B5BDA" w:rsidP="00222CD2">
      <w:pPr>
        <w:rPr>
          <w:sz w:val="22"/>
          <w:szCs w:val="22"/>
        </w:rPr>
      </w:pPr>
    </w:p>
    <w:p w14:paraId="6699FA3A" w14:textId="21A5CE8A" w:rsidR="00E274FB" w:rsidRDefault="00E274FB" w:rsidP="00E274FB">
      <w:pPr>
        <w:rPr>
          <w:sz w:val="22"/>
          <w:szCs w:val="22"/>
        </w:rPr>
      </w:pPr>
      <w:r>
        <w:rPr>
          <w:sz w:val="22"/>
          <w:szCs w:val="22"/>
        </w:rPr>
        <w:t>Communications report: Geneva mentioned that her announcements for the September meeting had the wrong speaker and location. It was suggested that we inform the Fairfield Inn of the new location so they can direct anyone who comes to the wrong location. She talked about the TV interview. She talked about her presentation for this Saturday. She plans to do a raffle.</w:t>
      </w:r>
    </w:p>
    <w:p w14:paraId="3C2161B5" w14:textId="77777777" w:rsidR="00E274FB" w:rsidRPr="00175D23" w:rsidRDefault="00E274FB" w:rsidP="00E274FB">
      <w:pPr>
        <w:rPr>
          <w:sz w:val="22"/>
          <w:szCs w:val="22"/>
        </w:rPr>
      </w:pPr>
    </w:p>
    <w:p w14:paraId="5C811F72" w14:textId="25CFB363" w:rsidR="003268D0" w:rsidRPr="00175D23" w:rsidRDefault="003268D0" w:rsidP="003268D0">
      <w:pPr>
        <w:rPr>
          <w:sz w:val="22"/>
          <w:szCs w:val="22"/>
        </w:rPr>
      </w:pPr>
      <w:r w:rsidRPr="00175D23">
        <w:rPr>
          <w:sz w:val="22"/>
          <w:szCs w:val="22"/>
        </w:rPr>
        <w:t xml:space="preserve">Programs report: Bob McCarthy </w:t>
      </w:r>
      <w:r w:rsidR="00C34A1A">
        <w:rPr>
          <w:sz w:val="22"/>
          <w:szCs w:val="22"/>
        </w:rPr>
        <w:t>was not present</w:t>
      </w:r>
      <w:r w:rsidR="00E274FB">
        <w:rPr>
          <w:sz w:val="22"/>
          <w:szCs w:val="22"/>
        </w:rPr>
        <w:t>.</w:t>
      </w:r>
      <w:r w:rsidR="00C34A1A">
        <w:rPr>
          <w:sz w:val="22"/>
          <w:szCs w:val="22"/>
        </w:rPr>
        <w:t xml:space="preserve"> </w:t>
      </w:r>
      <w:r w:rsidR="00E274FB">
        <w:rPr>
          <w:sz w:val="22"/>
          <w:szCs w:val="22"/>
        </w:rPr>
        <w:t>Judy said there are speakers through January listed on the website</w:t>
      </w:r>
      <w:r w:rsidR="00C94956">
        <w:rPr>
          <w:sz w:val="22"/>
          <w:szCs w:val="22"/>
        </w:rPr>
        <w:t>.</w:t>
      </w:r>
      <w:r w:rsidR="00E274FB">
        <w:rPr>
          <w:sz w:val="22"/>
          <w:szCs w:val="22"/>
        </w:rPr>
        <w:t xml:space="preserve"> Geneva has a connection with a possible speaker. Christie said the September speaker who had to cancel is willing to come back after things clear up in Louisiana after hurricane Ida.</w:t>
      </w:r>
    </w:p>
    <w:p w14:paraId="60A0467C" w14:textId="77777777" w:rsidR="003268D0" w:rsidRPr="00175D23" w:rsidRDefault="003268D0" w:rsidP="003268D0">
      <w:pPr>
        <w:rPr>
          <w:sz w:val="22"/>
          <w:szCs w:val="22"/>
        </w:rPr>
      </w:pPr>
    </w:p>
    <w:p w14:paraId="5B219F6B" w14:textId="7660473E" w:rsidR="005A0658" w:rsidRDefault="003268D0" w:rsidP="003268D0">
      <w:pPr>
        <w:rPr>
          <w:sz w:val="22"/>
          <w:szCs w:val="22"/>
        </w:rPr>
      </w:pPr>
      <w:r w:rsidRPr="00175D23">
        <w:rPr>
          <w:sz w:val="22"/>
          <w:szCs w:val="22"/>
        </w:rPr>
        <w:t xml:space="preserve">Treasurer’s report: </w:t>
      </w:r>
      <w:r w:rsidR="00E4793F">
        <w:rPr>
          <w:sz w:val="22"/>
          <w:szCs w:val="22"/>
        </w:rPr>
        <w:t xml:space="preserve">Michael </w:t>
      </w:r>
      <w:r w:rsidR="00E274FB">
        <w:rPr>
          <w:sz w:val="22"/>
          <w:szCs w:val="22"/>
        </w:rPr>
        <w:t>reviewed</w:t>
      </w:r>
      <w:r w:rsidR="00E4793F">
        <w:rPr>
          <w:sz w:val="22"/>
          <w:szCs w:val="22"/>
        </w:rPr>
        <w:t xml:space="preserve"> his report</w:t>
      </w:r>
      <w:r w:rsidR="00E274FB">
        <w:rPr>
          <w:sz w:val="22"/>
          <w:szCs w:val="22"/>
        </w:rPr>
        <w:t>. He suggested marking off youth contest entries against the donations; everyone agreed. The report</w:t>
      </w:r>
      <w:r w:rsidR="00E4793F">
        <w:rPr>
          <w:sz w:val="22"/>
          <w:szCs w:val="22"/>
        </w:rPr>
        <w:t xml:space="preserve"> was a</w:t>
      </w:r>
      <w:r w:rsidR="0031453F">
        <w:rPr>
          <w:sz w:val="22"/>
          <w:szCs w:val="22"/>
        </w:rPr>
        <w:t xml:space="preserve">pproved </w:t>
      </w:r>
      <w:r w:rsidR="00E274FB">
        <w:rPr>
          <w:sz w:val="22"/>
          <w:szCs w:val="22"/>
        </w:rPr>
        <w:t>as moved by Geneva and seconded by David</w:t>
      </w:r>
      <w:r w:rsidR="005A0658">
        <w:rPr>
          <w:sz w:val="22"/>
          <w:szCs w:val="22"/>
        </w:rPr>
        <w:t>.</w:t>
      </w:r>
    </w:p>
    <w:p w14:paraId="49B9F7E9" w14:textId="77777777" w:rsidR="003268D0" w:rsidRPr="00175D23" w:rsidRDefault="003268D0" w:rsidP="003268D0">
      <w:pPr>
        <w:rPr>
          <w:sz w:val="22"/>
          <w:szCs w:val="22"/>
        </w:rPr>
      </w:pPr>
    </w:p>
    <w:p w14:paraId="7F90B66F" w14:textId="71E71B61" w:rsidR="00E274FB" w:rsidRDefault="005B5BDA" w:rsidP="00222CD2">
      <w:pPr>
        <w:rPr>
          <w:sz w:val="22"/>
          <w:szCs w:val="22"/>
        </w:rPr>
      </w:pPr>
      <w:r w:rsidRPr="00175D23">
        <w:rPr>
          <w:sz w:val="22"/>
          <w:szCs w:val="22"/>
        </w:rPr>
        <w:t xml:space="preserve">Special Projects report: </w:t>
      </w:r>
      <w:r w:rsidR="00175D23" w:rsidRPr="00175D23">
        <w:rPr>
          <w:sz w:val="22"/>
          <w:szCs w:val="22"/>
        </w:rPr>
        <w:t xml:space="preserve">Christie </w:t>
      </w:r>
      <w:r w:rsidR="00E274FB">
        <w:rPr>
          <w:sz w:val="22"/>
          <w:szCs w:val="22"/>
        </w:rPr>
        <w:t xml:space="preserve">and Geneva talked about the prizes for the Youth Contest; there will only be three youth prizes total. We talked again about finding connections with teachers in the schools to encourage students to enter the contest. Geneva suggested better flyers to be posted around town for the contest. Judy asked about what date to post the new contest on the website. Christie will send the new format for the forms and Judy will create online forms. </w:t>
      </w:r>
    </w:p>
    <w:p w14:paraId="0EF1FECF" w14:textId="74C8F9CD" w:rsidR="00B82920" w:rsidRPr="00175D23" w:rsidRDefault="00B82920" w:rsidP="00222CD2">
      <w:pPr>
        <w:rPr>
          <w:sz w:val="22"/>
          <w:szCs w:val="22"/>
        </w:rPr>
      </w:pPr>
    </w:p>
    <w:p w14:paraId="0DA2C7F1" w14:textId="15E9406D" w:rsidR="000A4A46" w:rsidRDefault="000A4A46" w:rsidP="000A4A46">
      <w:pPr>
        <w:rPr>
          <w:sz w:val="22"/>
          <w:szCs w:val="22"/>
        </w:rPr>
      </w:pPr>
      <w:r w:rsidRPr="00175D23">
        <w:rPr>
          <w:sz w:val="22"/>
          <w:szCs w:val="22"/>
        </w:rPr>
        <w:t xml:space="preserve">Membership report: </w:t>
      </w:r>
      <w:r w:rsidR="00E274FB">
        <w:rPr>
          <w:sz w:val="22"/>
          <w:szCs w:val="22"/>
        </w:rPr>
        <w:t xml:space="preserve">Twenty people attended the August meeting in person, six by Zoom. David received an application that he didn’t think had made a PayPal payment. Judy will check PayPal. </w:t>
      </w:r>
    </w:p>
    <w:p w14:paraId="7419432A" w14:textId="0832A743" w:rsidR="00CC4694" w:rsidRDefault="00CC4694" w:rsidP="000A4A46">
      <w:pPr>
        <w:rPr>
          <w:sz w:val="22"/>
          <w:szCs w:val="22"/>
        </w:rPr>
      </w:pPr>
    </w:p>
    <w:p w14:paraId="1A476945" w14:textId="709F818B" w:rsidR="00CC4694" w:rsidRPr="00175D23" w:rsidRDefault="00CC4694" w:rsidP="000A4A46">
      <w:pPr>
        <w:rPr>
          <w:sz w:val="22"/>
          <w:szCs w:val="22"/>
        </w:rPr>
      </w:pPr>
      <w:r>
        <w:rPr>
          <w:sz w:val="22"/>
          <w:szCs w:val="22"/>
        </w:rPr>
        <w:t xml:space="preserve">New business: </w:t>
      </w:r>
      <w:r w:rsidR="00E274FB">
        <w:rPr>
          <w:sz w:val="22"/>
          <w:szCs w:val="22"/>
        </w:rPr>
        <w:t>Mike will register GCWA for the March 2022 Reading Festival—$200 for the tent and one table, $20 for an extra table. It was decided to rent two tables and recruit authors to sell their books at the tables. We will charge $20 for a morning or afternoon session—10 a.m. to</w:t>
      </w:r>
      <w:r w:rsidR="00F32E85">
        <w:rPr>
          <w:sz w:val="22"/>
          <w:szCs w:val="22"/>
        </w:rPr>
        <w:t xml:space="preserve"> </w:t>
      </w:r>
      <w:r w:rsidR="00E274FB">
        <w:rPr>
          <w:sz w:val="22"/>
          <w:szCs w:val="22"/>
        </w:rPr>
        <w:t xml:space="preserve">1 p.m. and 1 p.m. to 4 p.m. </w:t>
      </w:r>
    </w:p>
    <w:p w14:paraId="38DD235F" w14:textId="77777777" w:rsidR="000A4A46" w:rsidRPr="00175D23" w:rsidRDefault="000A4A46" w:rsidP="000A4A46">
      <w:pPr>
        <w:rPr>
          <w:sz w:val="22"/>
          <w:szCs w:val="22"/>
        </w:rPr>
      </w:pPr>
    </w:p>
    <w:p w14:paraId="06BAB8DE" w14:textId="68BF96AF" w:rsidR="00597C80" w:rsidRPr="00175D23" w:rsidRDefault="00597C80" w:rsidP="00222CD2">
      <w:pPr>
        <w:rPr>
          <w:sz w:val="22"/>
          <w:szCs w:val="22"/>
        </w:rPr>
      </w:pPr>
      <w:r w:rsidRPr="00175D23">
        <w:rPr>
          <w:sz w:val="22"/>
          <w:szCs w:val="22"/>
        </w:rPr>
        <w:t xml:space="preserve">The meeting was adjourned at </w:t>
      </w:r>
      <w:r w:rsidR="00E274FB">
        <w:rPr>
          <w:sz w:val="22"/>
          <w:szCs w:val="22"/>
        </w:rPr>
        <w:t>6:42</w:t>
      </w:r>
      <w:r w:rsidRPr="00175D23">
        <w:rPr>
          <w:sz w:val="22"/>
          <w:szCs w:val="22"/>
        </w:rPr>
        <w:t>.</w:t>
      </w:r>
    </w:p>
    <w:p w14:paraId="2F6F82DE" w14:textId="63FC5616" w:rsidR="00597C80" w:rsidRPr="00175D23" w:rsidRDefault="00597C80" w:rsidP="00222CD2">
      <w:pPr>
        <w:rPr>
          <w:sz w:val="22"/>
          <w:szCs w:val="22"/>
        </w:rPr>
      </w:pPr>
    </w:p>
    <w:p w14:paraId="627F8938" w14:textId="59220330" w:rsidR="00597C80" w:rsidRPr="00175D23" w:rsidRDefault="00E274FB" w:rsidP="00222CD2">
      <w:pPr>
        <w:rPr>
          <w:sz w:val="22"/>
          <w:szCs w:val="22"/>
        </w:rPr>
      </w:pPr>
      <w:r>
        <w:rPr>
          <w:sz w:val="22"/>
          <w:szCs w:val="22"/>
        </w:rPr>
        <w:t>Judy Loose</w:t>
      </w:r>
    </w:p>
    <w:p w14:paraId="1EFEAD68" w14:textId="523A5F2C" w:rsidR="00597C80" w:rsidRPr="00175D23" w:rsidRDefault="00E274FB" w:rsidP="00222CD2">
      <w:pPr>
        <w:rPr>
          <w:sz w:val="22"/>
          <w:szCs w:val="22"/>
        </w:rPr>
      </w:pPr>
      <w:r>
        <w:rPr>
          <w:sz w:val="22"/>
          <w:szCs w:val="22"/>
        </w:rPr>
        <w:t>(</w:t>
      </w:r>
      <w:proofErr w:type="gramStart"/>
      <w:r>
        <w:rPr>
          <w:sz w:val="22"/>
          <w:szCs w:val="22"/>
        </w:rPr>
        <w:t>acting</w:t>
      </w:r>
      <w:proofErr w:type="gramEnd"/>
      <w:r>
        <w:rPr>
          <w:sz w:val="22"/>
          <w:szCs w:val="22"/>
        </w:rPr>
        <w:t xml:space="preserve"> for Mary Charles,</w:t>
      </w:r>
      <w:r w:rsidR="00897E0C">
        <w:rPr>
          <w:sz w:val="22"/>
          <w:szCs w:val="22"/>
        </w:rPr>
        <w:t xml:space="preserve"> </w:t>
      </w:r>
      <w:bookmarkStart w:id="0" w:name="_GoBack"/>
      <w:bookmarkEnd w:id="0"/>
      <w:r w:rsidR="00597C80" w:rsidRPr="00175D23">
        <w:rPr>
          <w:sz w:val="22"/>
          <w:szCs w:val="22"/>
        </w:rPr>
        <w:t>Secretary</w:t>
      </w:r>
      <w:r>
        <w:rPr>
          <w:sz w:val="22"/>
          <w:szCs w:val="22"/>
        </w:rPr>
        <w:t>)</w:t>
      </w:r>
    </w:p>
    <w:p w14:paraId="0385A5C5" w14:textId="77777777" w:rsidR="008C2F54" w:rsidRDefault="008C2F54"/>
    <w:sectPr w:rsidR="008C2F54" w:rsidSect="00E274FB">
      <w:pgSz w:w="12240" w:h="15840"/>
      <w:pgMar w:top="1152" w:right="1440" w:bottom="115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altName w:val="Arial"/>
    <w:charset w:val="00"/>
    <w:family w:val="swiss"/>
    <w:pitch w:val="variable"/>
    <w:sig w:usb0="00000000"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MyNDAwNjEzNDA2NTZR0lEKTi0uzszPAykwrAUAR6KoAywAAAA="/>
  </w:docVars>
  <w:rsids>
    <w:rsidRoot w:val="008C2F54"/>
    <w:rsid w:val="000A4A46"/>
    <w:rsid w:val="000A71C7"/>
    <w:rsid w:val="000B2FA3"/>
    <w:rsid w:val="00175D23"/>
    <w:rsid w:val="00201D40"/>
    <w:rsid w:val="002202AC"/>
    <w:rsid w:val="00222CD2"/>
    <w:rsid w:val="002E77A5"/>
    <w:rsid w:val="0031453F"/>
    <w:rsid w:val="0032683F"/>
    <w:rsid w:val="003268D0"/>
    <w:rsid w:val="003C4340"/>
    <w:rsid w:val="004B17B8"/>
    <w:rsid w:val="0051164C"/>
    <w:rsid w:val="00517472"/>
    <w:rsid w:val="005753EF"/>
    <w:rsid w:val="00597C80"/>
    <w:rsid w:val="005A0658"/>
    <w:rsid w:val="005B5BDA"/>
    <w:rsid w:val="00684698"/>
    <w:rsid w:val="00723E61"/>
    <w:rsid w:val="00777220"/>
    <w:rsid w:val="0079160E"/>
    <w:rsid w:val="007A0BF7"/>
    <w:rsid w:val="007E5FAC"/>
    <w:rsid w:val="007F595A"/>
    <w:rsid w:val="00824401"/>
    <w:rsid w:val="0089082B"/>
    <w:rsid w:val="008921B9"/>
    <w:rsid w:val="00897E0C"/>
    <w:rsid w:val="008C2F54"/>
    <w:rsid w:val="009110BB"/>
    <w:rsid w:val="009117B1"/>
    <w:rsid w:val="00B82920"/>
    <w:rsid w:val="00B8694E"/>
    <w:rsid w:val="00C34A1A"/>
    <w:rsid w:val="00C94956"/>
    <w:rsid w:val="00CC4694"/>
    <w:rsid w:val="00CD69F0"/>
    <w:rsid w:val="00D970E2"/>
    <w:rsid w:val="00DD5448"/>
    <w:rsid w:val="00E274FB"/>
    <w:rsid w:val="00E4793F"/>
    <w:rsid w:val="00E61A2B"/>
    <w:rsid w:val="00EA19CC"/>
    <w:rsid w:val="00F072DA"/>
    <w:rsid w:val="00F32E85"/>
    <w:rsid w:val="00F86B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32B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2F5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D5448"/>
    <w:rPr>
      <w:rFonts w:ascii="Tahoma" w:hAnsi="Tahoma" w:cs="Tahoma"/>
      <w:sz w:val="16"/>
      <w:szCs w:val="16"/>
    </w:rPr>
  </w:style>
  <w:style w:type="character" w:customStyle="1" w:styleId="BalloonTextChar">
    <w:name w:val="Balloon Text Char"/>
    <w:basedOn w:val="DefaultParagraphFont"/>
    <w:link w:val="BalloonText"/>
    <w:uiPriority w:val="99"/>
    <w:semiHidden/>
    <w:rsid w:val="00DD544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2F5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D5448"/>
    <w:rPr>
      <w:rFonts w:ascii="Tahoma" w:hAnsi="Tahoma" w:cs="Tahoma"/>
      <w:sz w:val="16"/>
      <w:szCs w:val="16"/>
    </w:rPr>
  </w:style>
  <w:style w:type="character" w:customStyle="1" w:styleId="BalloonTextChar">
    <w:name w:val="Balloon Text Char"/>
    <w:basedOn w:val="DefaultParagraphFont"/>
    <w:link w:val="BalloonText"/>
    <w:uiPriority w:val="99"/>
    <w:semiHidden/>
    <w:rsid w:val="00DD544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gi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TotalTime>
  <Pages>1</Pages>
  <Words>396</Words>
  <Characters>226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 Charles</dc:creator>
  <cp:lastModifiedBy>Judy</cp:lastModifiedBy>
  <cp:revision>6</cp:revision>
  <cp:lastPrinted>2021-08-17T19:10:00Z</cp:lastPrinted>
  <dcterms:created xsi:type="dcterms:W3CDTF">2021-09-15T18:49:00Z</dcterms:created>
  <dcterms:modified xsi:type="dcterms:W3CDTF">2021-09-15T20:08:00Z</dcterms:modified>
</cp:coreProperties>
</file>